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379FF" w14:textId="1F1A98CF" w:rsidR="00193D63" w:rsidRPr="001469A6" w:rsidRDefault="00193D63" w:rsidP="00EC019B">
      <w:pPr>
        <w:suppressAutoHyphens/>
        <w:spacing w:before="0" w:line="264" w:lineRule="auto"/>
        <w:jc w:val="right"/>
        <w:rPr>
          <w:rFonts w:ascii="Verdana" w:hAnsi="Verdana" w:cs="Open Sans"/>
          <w:b/>
          <w:bCs/>
          <w:sz w:val="20"/>
          <w:szCs w:val="20"/>
          <w:lang w:eastAsia="ar-SA"/>
        </w:rPr>
      </w:pPr>
      <w:r w:rsidRPr="001469A6">
        <w:rPr>
          <w:rFonts w:ascii="Verdana" w:hAnsi="Verdana" w:cs="Open Sans"/>
          <w:b/>
          <w:bCs/>
          <w:sz w:val="20"/>
          <w:szCs w:val="20"/>
          <w:lang w:eastAsia="ar-SA"/>
        </w:rPr>
        <w:t xml:space="preserve">Příloha </w:t>
      </w:r>
      <w:r w:rsidR="002A6119" w:rsidRPr="001469A6">
        <w:rPr>
          <w:rFonts w:ascii="Verdana" w:hAnsi="Verdana" w:cs="Open Sans"/>
          <w:b/>
          <w:bCs/>
          <w:sz w:val="20"/>
          <w:szCs w:val="20"/>
          <w:lang w:eastAsia="ar-SA"/>
        </w:rPr>
        <w:t>A</w:t>
      </w:r>
      <w:r w:rsidRPr="001469A6">
        <w:rPr>
          <w:rFonts w:ascii="Verdana" w:hAnsi="Verdana" w:cs="Open Sans"/>
          <w:b/>
          <w:bCs/>
          <w:sz w:val="20"/>
          <w:szCs w:val="20"/>
          <w:lang w:eastAsia="ar-SA"/>
        </w:rPr>
        <w:t xml:space="preserve"> výzvy</w:t>
      </w:r>
    </w:p>
    <w:p w14:paraId="744D353D" w14:textId="745D0B32" w:rsidR="00876A4D" w:rsidRPr="001469A6" w:rsidRDefault="004269E2" w:rsidP="00990953">
      <w:pPr>
        <w:pStyle w:val="Hlavnnadpis"/>
        <w:rPr>
          <w:rFonts w:ascii="Verdana" w:hAnsi="Verdana"/>
        </w:rPr>
      </w:pPr>
      <w:r w:rsidRPr="001469A6">
        <w:rPr>
          <w:rFonts w:ascii="Verdana" w:hAnsi="Verdana"/>
        </w:rPr>
        <w:t>Formulář nabídky</w:t>
      </w:r>
    </w:p>
    <w:p w14:paraId="53336E6E" w14:textId="5A64F17F" w:rsidR="001F4B3F" w:rsidRPr="001469A6" w:rsidRDefault="00990953" w:rsidP="00990953">
      <w:pPr>
        <w:jc w:val="center"/>
        <w:rPr>
          <w:rFonts w:ascii="Verdana" w:hAnsi="Verdana" w:cs="Open Sans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>podané ve</w:t>
      </w:r>
      <w:r w:rsidR="00A3222A" w:rsidRPr="001469A6">
        <w:rPr>
          <w:rFonts w:ascii="Verdana" w:hAnsi="Verdana" w:cs="Open Sans"/>
          <w:sz w:val="20"/>
          <w:szCs w:val="20"/>
        </w:rPr>
        <w:t xml:space="preserve"> výběrovém řízení na veřejnou zakázku malého rozsahu</w:t>
      </w:r>
    </w:p>
    <w:p w14:paraId="6D918D18" w14:textId="77777777" w:rsidR="00EC019B" w:rsidRPr="001469A6" w:rsidRDefault="00EC019B" w:rsidP="00990953">
      <w:pPr>
        <w:jc w:val="center"/>
        <w:rPr>
          <w:rFonts w:ascii="Verdana" w:hAnsi="Verdana" w:cs="Open Sans"/>
          <w:sz w:val="20"/>
          <w:szCs w:val="20"/>
        </w:rPr>
      </w:pPr>
    </w:p>
    <w:p w14:paraId="16C069B3" w14:textId="68E26BF9" w:rsidR="00EC019B" w:rsidRPr="001469A6" w:rsidRDefault="00D920F7" w:rsidP="00EC019B">
      <w:pPr>
        <w:widowControl w:val="0"/>
        <w:spacing w:line="264" w:lineRule="auto"/>
        <w:jc w:val="center"/>
        <w:rPr>
          <w:rFonts w:ascii="Verdana" w:hAnsi="Verdana" w:cs="Open Sans"/>
          <w:b/>
          <w:iCs/>
          <w:color w:val="000000"/>
          <w:sz w:val="24"/>
          <w:szCs w:val="24"/>
        </w:rPr>
      </w:pPr>
      <w:r w:rsidRPr="00D920F7">
        <w:rPr>
          <w:rFonts w:ascii="Verdana" w:hAnsi="Verdana" w:cs="Open Sans"/>
          <w:b/>
          <w:iCs/>
          <w:color w:val="000000"/>
          <w:sz w:val="24"/>
          <w:szCs w:val="24"/>
        </w:rPr>
        <w:t>Oprava a čištění výměníků – Vodova</w:t>
      </w:r>
      <w:r w:rsidR="00EC019B" w:rsidRPr="001469A6">
        <w:rPr>
          <w:rFonts w:ascii="Verdana" w:hAnsi="Verdana" w:cs="Open Sans"/>
          <w:b/>
          <w:iCs/>
          <w:color w:val="000000"/>
          <w:sz w:val="24"/>
          <w:szCs w:val="24"/>
        </w:rPr>
        <w:t xml:space="preserve"> </w:t>
      </w:r>
    </w:p>
    <w:p w14:paraId="373B1649" w14:textId="77777777" w:rsidR="00EC019B" w:rsidRPr="001469A6" w:rsidRDefault="00EC019B" w:rsidP="00EC019B">
      <w:pPr>
        <w:widowControl w:val="0"/>
        <w:spacing w:line="264" w:lineRule="auto"/>
        <w:jc w:val="center"/>
        <w:rPr>
          <w:rFonts w:ascii="Verdana" w:hAnsi="Verdana" w:cs="Open Sans"/>
          <w:b/>
          <w:iCs/>
          <w:color w:val="000000"/>
          <w:sz w:val="24"/>
          <w:szCs w:val="24"/>
        </w:rPr>
      </w:pPr>
    </w:p>
    <w:p w14:paraId="5C37BAFE" w14:textId="4F47F64B" w:rsidR="00A3222A" w:rsidRPr="001469A6" w:rsidRDefault="00A3222A" w:rsidP="00EC019B">
      <w:pPr>
        <w:widowControl w:val="0"/>
        <w:spacing w:line="264" w:lineRule="auto"/>
        <w:jc w:val="left"/>
        <w:rPr>
          <w:rFonts w:ascii="Verdana" w:hAnsi="Verdana" w:cs="Open Sans"/>
          <w:b/>
          <w:iCs/>
          <w:color w:val="000000"/>
          <w:sz w:val="24"/>
          <w:szCs w:val="24"/>
        </w:rPr>
      </w:pPr>
      <w:r w:rsidRPr="001469A6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610D92F7" w14:textId="41B2A852" w:rsidR="00A3222A" w:rsidRPr="001469A6" w:rsidRDefault="000C229F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>n</w:t>
      </w:r>
      <w:r w:rsidR="00A3222A" w:rsidRPr="001469A6">
        <w:rPr>
          <w:rFonts w:ascii="Verdana" w:hAnsi="Verdana" w:cs="Open Sans"/>
          <w:sz w:val="20"/>
          <w:szCs w:val="20"/>
        </w:rPr>
        <w:t>ázev/obchodní firma/jméno:</w:t>
      </w:r>
      <w:r w:rsidR="00A3222A" w:rsidRPr="001469A6">
        <w:rPr>
          <w:rFonts w:ascii="Verdana" w:hAnsi="Verdana" w:cs="Open Sans"/>
          <w:sz w:val="20"/>
          <w:szCs w:val="20"/>
        </w:rPr>
        <w:tab/>
      </w:r>
      <w:r w:rsidR="00A3222A" w:rsidRPr="001469A6">
        <w:rPr>
          <w:rFonts w:ascii="Verdana" w:hAnsi="Verdana" w:cs="Open Sans"/>
          <w:sz w:val="20"/>
          <w:szCs w:val="20"/>
        </w:rPr>
        <w:tab/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0CBEEC3" w14:textId="67F862C0" w:rsidR="00A3222A" w:rsidRPr="001469A6" w:rsidRDefault="00A3222A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>se sídlem:</w:t>
      </w:r>
      <w:r w:rsidRPr="001469A6">
        <w:rPr>
          <w:rFonts w:ascii="Verdana" w:hAnsi="Verdana" w:cs="Open Sans"/>
          <w:sz w:val="20"/>
          <w:szCs w:val="20"/>
        </w:rPr>
        <w:tab/>
      </w:r>
      <w:r w:rsidRPr="001469A6">
        <w:rPr>
          <w:rFonts w:ascii="Verdana" w:hAnsi="Verdana" w:cs="Open Sans"/>
          <w:sz w:val="20"/>
          <w:szCs w:val="20"/>
        </w:rPr>
        <w:tab/>
      </w:r>
      <w:r w:rsidRPr="001469A6">
        <w:rPr>
          <w:rFonts w:ascii="Verdana" w:hAnsi="Verdana" w:cs="Open Sans"/>
          <w:sz w:val="20"/>
          <w:szCs w:val="20"/>
        </w:rPr>
        <w:tab/>
      </w:r>
      <w:r w:rsidRPr="001469A6">
        <w:rPr>
          <w:rFonts w:ascii="Verdana" w:hAnsi="Verdana" w:cs="Open Sans"/>
          <w:sz w:val="20"/>
          <w:szCs w:val="20"/>
        </w:rPr>
        <w:tab/>
      </w:r>
      <w:r w:rsidR="00DC4F9E" w:rsidRPr="001469A6">
        <w:rPr>
          <w:rFonts w:ascii="Verdana" w:hAnsi="Verdana" w:cs="Open Sans"/>
          <w:sz w:val="20"/>
          <w:szCs w:val="20"/>
        </w:rPr>
        <w:tab/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A93914D" w14:textId="3EF13FBC" w:rsidR="00A3222A" w:rsidRPr="001469A6" w:rsidRDefault="00A3222A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>IČO (je-li přiděleno):</w:t>
      </w:r>
      <w:r w:rsidRPr="001469A6">
        <w:rPr>
          <w:rFonts w:ascii="Verdana" w:hAnsi="Verdana" w:cs="Open Sans"/>
          <w:sz w:val="20"/>
          <w:szCs w:val="20"/>
        </w:rPr>
        <w:tab/>
      </w:r>
      <w:r w:rsidRPr="001469A6">
        <w:rPr>
          <w:rFonts w:ascii="Verdana" w:hAnsi="Verdana" w:cs="Open Sans"/>
          <w:sz w:val="20"/>
          <w:szCs w:val="20"/>
        </w:rPr>
        <w:tab/>
      </w:r>
      <w:r w:rsidRPr="001469A6">
        <w:rPr>
          <w:rFonts w:ascii="Verdana" w:hAnsi="Verdana" w:cs="Open Sans"/>
          <w:sz w:val="20"/>
          <w:szCs w:val="20"/>
        </w:rPr>
        <w:tab/>
      </w:r>
      <w:r w:rsidR="00DC4F9E" w:rsidRPr="001469A6">
        <w:rPr>
          <w:rFonts w:ascii="Verdana" w:hAnsi="Verdana" w:cs="Open Sans"/>
          <w:sz w:val="20"/>
          <w:szCs w:val="20"/>
        </w:rPr>
        <w:tab/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1494BE4" w14:textId="4826DCEC" w:rsidR="000C229F" w:rsidRPr="001469A6" w:rsidRDefault="000C229F" w:rsidP="00A3222A">
      <w:pPr>
        <w:spacing w:line="264" w:lineRule="auto"/>
        <w:rPr>
          <w:rFonts w:ascii="Verdana" w:hAnsi="Verdana" w:cs="Open Sans"/>
          <w:bCs/>
          <w:sz w:val="20"/>
          <w:szCs w:val="20"/>
          <w:lang w:eastAsia="cs-CZ"/>
        </w:rPr>
      </w:pPr>
      <w:r w:rsidRPr="001469A6">
        <w:rPr>
          <w:rFonts w:ascii="Verdana" w:hAnsi="Verdana" w:cs="Open Sans"/>
          <w:bCs/>
          <w:color w:val="000000" w:themeColor="text1"/>
          <w:sz w:val="20"/>
          <w:szCs w:val="20"/>
        </w:rPr>
        <w:t>bankovní spojení:</w:t>
      </w:r>
      <w:r w:rsidRPr="001469A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1469A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="00DC4F9E" w:rsidRPr="001469A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1469A6">
        <w:rPr>
          <w:rFonts w:ascii="Verdana" w:hAnsi="Verdana" w:cs="Open Sans"/>
          <w:bCs/>
          <w:color w:val="000000" w:themeColor="text1"/>
          <w:sz w:val="20"/>
          <w:szCs w:val="20"/>
        </w:rPr>
        <w:tab/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A39DE02" w14:textId="6DC872B3" w:rsidR="00A3222A" w:rsidRPr="001469A6" w:rsidRDefault="000448F5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>zástupce</w:t>
      </w:r>
      <w:r w:rsidR="00A3222A" w:rsidRPr="001469A6">
        <w:rPr>
          <w:rFonts w:ascii="Verdana" w:hAnsi="Verdana" w:cs="Open Sans"/>
          <w:sz w:val="20"/>
          <w:szCs w:val="20"/>
        </w:rPr>
        <w:t>:</w:t>
      </w:r>
      <w:r w:rsidRPr="001469A6">
        <w:rPr>
          <w:rFonts w:ascii="Verdana" w:hAnsi="Verdana" w:cs="Open Sans"/>
          <w:sz w:val="20"/>
          <w:szCs w:val="20"/>
        </w:rPr>
        <w:tab/>
      </w:r>
      <w:r w:rsidR="00A3222A" w:rsidRPr="001469A6">
        <w:rPr>
          <w:rFonts w:ascii="Verdana" w:hAnsi="Verdana" w:cs="Open Sans"/>
          <w:sz w:val="20"/>
          <w:szCs w:val="20"/>
        </w:rPr>
        <w:tab/>
      </w:r>
      <w:r w:rsidR="00A3222A" w:rsidRPr="001469A6">
        <w:rPr>
          <w:rFonts w:ascii="Verdana" w:hAnsi="Verdana" w:cs="Open Sans"/>
          <w:sz w:val="20"/>
          <w:szCs w:val="20"/>
        </w:rPr>
        <w:tab/>
      </w:r>
      <w:r w:rsidR="00A3222A" w:rsidRPr="001469A6">
        <w:rPr>
          <w:rFonts w:ascii="Verdana" w:hAnsi="Verdana" w:cs="Open Sans"/>
          <w:sz w:val="20"/>
          <w:szCs w:val="20"/>
        </w:rPr>
        <w:tab/>
      </w:r>
      <w:r w:rsidR="00DC4F9E" w:rsidRPr="001469A6">
        <w:rPr>
          <w:rFonts w:ascii="Verdana" w:hAnsi="Verdana" w:cs="Open Sans"/>
          <w:sz w:val="20"/>
          <w:szCs w:val="20"/>
        </w:rPr>
        <w:tab/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B6A2C82" w14:textId="77777777" w:rsidR="000448F5" w:rsidRPr="001469A6" w:rsidRDefault="000448F5" w:rsidP="000448F5">
      <w:pPr>
        <w:spacing w:line="264" w:lineRule="auto"/>
        <w:rPr>
          <w:rFonts w:ascii="Verdana" w:hAnsi="Verdana" w:cs="Open Sans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>kontaktní osoba:</w:t>
      </w:r>
      <w:r w:rsidRPr="001469A6">
        <w:rPr>
          <w:rFonts w:ascii="Verdana" w:hAnsi="Verdana" w:cs="Open Sans"/>
          <w:sz w:val="20"/>
          <w:szCs w:val="20"/>
        </w:rPr>
        <w:tab/>
      </w:r>
      <w:r w:rsidRPr="001469A6">
        <w:rPr>
          <w:rFonts w:ascii="Verdana" w:hAnsi="Verdana" w:cs="Open Sans"/>
          <w:sz w:val="20"/>
          <w:szCs w:val="20"/>
        </w:rPr>
        <w:tab/>
      </w:r>
      <w:r w:rsidRPr="001469A6">
        <w:rPr>
          <w:rFonts w:ascii="Verdana" w:hAnsi="Verdana" w:cs="Open Sans"/>
          <w:sz w:val="20"/>
          <w:szCs w:val="20"/>
        </w:rPr>
        <w:tab/>
      </w:r>
      <w:r w:rsidRPr="001469A6">
        <w:rPr>
          <w:rFonts w:ascii="Verdana" w:hAnsi="Verdana" w:cs="Open Sans"/>
          <w:sz w:val="20"/>
          <w:szCs w:val="20"/>
        </w:rPr>
        <w:tab/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906E4EA" w14:textId="1FC8042E" w:rsidR="00A3222A" w:rsidRPr="001469A6" w:rsidRDefault="000C229F" w:rsidP="00A3222A">
      <w:pPr>
        <w:spacing w:line="264" w:lineRule="auto"/>
        <w:rPr>
          <w:rFonts w:ascii="Verdana" w:hAnsi="Verdana" w:cs="Open Sans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>t</w:t>
      </w:r>
      <w:r w:rsidR="00A3222A" w:rsidRPr="001469A6">
        <w:rPr>
          <w:rFonts w:ascii="Verdana" w:hAnsi="Verdana" w:cs="Open Sans"/>
          <w:sz w:val="20"/>
          <w:szCs w:val="20"/>
        </w:rPr>
        <w:t>el. číslo kontaktní osoby:</w:t>
      </w:r>
      <w:r w:rsidR="00A3222A" w:rsidRPr="001469A6">
        <w:rPr>
          <w:rFonts w:ascii="Verdana" w:hAnsi="Verdana" w:cs="Open Sans"/>
          <w:sz w:val="20"/>
          <w:szCs w:val="20"/>
        </w:rPr>
        <w:tab/>
      </w:r>
      <w:r w:rsidR="00A3222A" w:rsidRPr="001469A6">
        <w:rPr>
          <w:rFonts w:ascii="Verdana" w:hAnsi="Verdana" w:cs="Open Sans"/>
          <w:sz w:val="20"/>
          <w:szCs w:val="20"/>
        </w:rPr>
        <w:tab/>
      </w:r>
      <w:r w:rsidR="00DC4F9E" w:rsidRPr="001469A6">
        <w:rPr>
          <w:rFonts w:ascii="Verdana" w:hAnsi="Verdana" w:cs="Open Sans"/>
          <w:sz w:val="20"/>
          <w:szCs w:val="20"/>
        </w:rPr>
        <w:tab/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1888DE52" w14:textId="5755103B" w:rsidR="00A3222A" w:rsidRPr="001469A6" w:rsidRDefault="000C229F" w:rsidP="00A3222A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>e</w:t>
      </w:r>
      <w:r w:rsidR="00A3222A" w:rsidRPr="001469A6">
        <w:rPr>
          <w:rFonts w:ascii="Verdana" w:hAnsi="Verdana" w:cs="Open Sans"/>
          <w:sz w:val="20"/>
          <w:szCs w:val="20"/>
        </w:rPr>
        <w:t>-mail kontaktní osoby:</w:t>
      </w:r>
      <w:r w:rsidR="00A3222A" w:rsidRPr="001469A6">
        <w:rPr>
          <w:rFonts w:ascii="Verdana" w:hAnsi="Verdana" w:cs="Open Sans"/>
          <w:sz w:val="20"/>
          <w:szCs w:val="20"/>
        </w:rPr>
        <w:tab/>
      </w:r>
      <w:r w:rsidR="00A3222A" w:rsidRPr="001469A6">
        <w:rPr>
          <w:rFonts w:ascii="Verdana" w:hAnsi="Verdana" w:cs="Open Sans"/>
          <w:sz w:val="20"/>
          <w:szCs w:val="20"/>
        </w:rPr>
        <w:tab/>
      </w:r>
      <w:r w:rsidR="00DC4F9E" w:rsidRPr="001469A6">
        <w:rPr>
          <w:rFonts w:ascii="Verdana" w:hAnsi="Verdana" w:cs="Open Sans"/>
          <w:sz w:val="20"/>
          <w:szCs w:val="20"/>
        </w:rPr>
        <w:tab/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17E76"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1469A6" w:rsidRDefault="00990953" w:rsidP="00357362">
      <w:pPr>
        <w:spacing w:before="240"/>
        <w:rPr>
          <w:rFonts w:ascii="Verdana" w:hAnsi="Verdana" w:cs="Open Sans"/>
        </w:rPr>
      </w:pPr>
    </w:p>
    <w:p w14:paraId="20ABEC6B" w14:textId="434158A8" w:rsidR="00357362" w:rsidRPr="001469A6" w:rsidRDefault="00357362" w:rsidP="00357362">
      <w:pPr>
        <w:spacing w:before="240"/>
        <w:rPr>
          <w:rFonts w:ascii="Verdana" w:hAnsi="Verdana" w:cs="Open Sans"/>
          <w:sz w:val="20"/>
          <w:szCs w:val="20"/>
          <w:u w:val="single"/>
        </w:rPr>
      </w:pPr>
      <w:r w:rsidRPr="001469A6">
        <w:rPr>
          <w:rFonts w:ascii="Verdana" w:hAnsi="Verdana" w:cs="Open Sans"/>
          <w:sz w:val="20"/>
          <w:szCs w:val="20"/>
        </w:rPr>
        <w:t>Formulář nabídky je zpracován ve formátu dokumentu s omezenou možností úprav.</w:t>
      </w:r>
      <w:r w:rsidRPr="001469A6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1469A6">
        <w:rPr>
          <w:rFonts w:ascii="Verdana" w:hAnsi="Verdana" w:cs="Open Sans"/>
          <w:sz w:val="20"/>
          <w:szCs w:val="20"/>
          <w:u w:val="single"/>
        </w:rPr>
        <w:t>Pole</w:t>
      </w:r>
      <w:r w:rsidR="009E6EBE" w:rsidRPr="001469A6">
        <w:rPr>
          <w:rFonts w:ascii="Verdana" w:hAnsi="Verdana" w:cs="Open Sans"/>
          <w:sz w:val="20"/>
          <w:szCs w:val="20"/>
          <w:u w:val="single"/>
        </w:rPr>
        <w:t>, u kterých</w:t>
      </w:r>
      <w:r w:rsidR="00C42179" w:rsidRPr="001469A6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09388D" w:rsidRPr="001469A6">
        <w:rPr>
          <w:rFonts w:ascii="Verdana" w:hAnsi="Verdana" w:cs="Open Sans"/>
          <w:sz w:val="20"/>
          <w:szCs w:val="20"/>
          <w:u w:val="single"/>
        </w:rPr>
        <w:t>se předpokládá</w:t>
      </w:r>
      <w:r w:rsidR="00C42179" w:rsidRPr="001469A6">
        <w:rPr>
          <w:rFonts w:ascii="Verdana" w:hAnsi="Verdana" w:cs="Open Sans"/>
          <w:sz w:val="20"/>
          <w:szCs w:val="20"/>
          <w:u w:val="single"/>
        </w:rPr>
        <w:t xml:space="preserve"> doplnění informací účastníkem,</w:t>
      </w:r>
      <w:r w:rsidRPr="001469A6">
        <w:rPr>
          <w:rFonts w:ascii="Verdana" w:hAnsi="Verdana" w:cs="Open Sans"/>
          <w:sz w:val="20"/>
          <w:szCs w:val="20"/>
          <w:u w:val="single"/>
        </w:rPr>
        <w:t xml:space="preserve"> </w:t>
      </w:r>
      <w:r w:rsidR="00C42179" w:rsidRPr="001469A6">
        <w:rPr>
          <w:rFonts w:ascii="Verdana" w:hAnsi="Verdana" w:cs="Open Sans"/>
          <w:sz w:val="20"/>
          <w:szCs w:val="20"/>
          <w:u w:val="single"/>
        </w:rPr>
        <w:t>jsou</w:t>
      </w:r>
      <w:r w:rsidRPr="001469A6">
        <w:rPr>
          <w:rFonts w:ascii="Verdana" w:hAnsi="Verdana" w:cs="Open Sans"/>
          <w:sz w:val="20"/>
          <w:szCs w:val="20"/>
          <w:u w:val="single"/>
        </w:rPr>
        <w:t xml:space="preserve"> žlutě vyznačen</w:t>
      </w:r>
      <w:r w:rsidR="00C42179" w:rsidRPr="001469A6">
        <w:rPr>
          <w:rFonts w:ascii="Verdana" w:hAnsi="Verdana" w:cs="Open Sans"/>
          <w:sz w:val="20"/>
          <w:szCs w:val="20"/>
          <w:u w:val="single"/>
        </w:rPr>
        <w:t>a a je do nich</w:t>
      </w:r>
      <w:r w:rsidR="0009388D" w:rsidRPr="001469A6">
        <w:rPr>
          <w:rFonts w:ascii="Verdana" w:hAnsi="Verdana" w:cs="Open Sans"/>
          <w:sz w:val="20"/>
          <w:szCs w:val="20"/>
          <w:u w:val="single"/>
        </w:rPr>
        <w:t xml:space="preserve"> </w:t>
      </w:r>
      <w:r w:rsidRPr="001469A6">
        <w:rPr>
          <w:rFonts w:ascii="Verdana" w:hAnsi="Verdana" w:cs="Open Sans"/>
          <w:sz w:val="20"/>
          <w:szCs w:val="20"/>
          <w:u w:val="single"/>
        </w:rPr>
        <w:t>možno vepisovat text.</w:t>
      </w:r>
    </w:p>
    <w:p w14:paraId="12B78C96" w14:textId="61B2FAC0" w:rsidR="00157035" w:rsidRPr="001469A6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 xml:space="preserve">ÚVODNÍ </w:t>
      </w:r>
      <w:r w:rsidR="00157035" w:rsidRPr="001469A6">
        <w:rPr>
          <w:rFonts w:ascii="Verdana" w:hAnsi="Verdana" w:cs="Open Sans"/>
          <w:sz w:val="20"/>
          <w:szCs w:val="20"/>
        </w:rPr>
        <w:t>prohlášení</w:t>
      </w:r>
      <w:r w:rsidRPr="001469A6">
        <w:rPr>
          <w:rFonts w:ascii="Verdana" w:hAnsi="Verdana" w:cs="Open Sans"/>
          <w:sz w:val="20"/>
          <w:szCs w:val="20"/>
        </w:rPr>
        <w:t xml:space="preserve"> </w:t>
      </w:r>
      <w:r w:rsidR="00AE11B4" w:rsidRPr="001469A6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1469A6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>Účastník</w:t>
      </w:r>
      <w:r w:rsidR="00990953" w:rsidRPr="001469A6">
        <w:rPr>
          <w:rFonts w:ascii="Verdana" w:hAnsi="Verdana" w:cs="Open Sans"/>
          <w:sz w:val="20"/>
          <w:szCs w:val="20"/>
        </w:rPr>
        <w:t xml:space="preserve"> </w:t>
      </w:r>
      <w:r w:rsidRPr="001469A6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1469A6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1469A6">
        <w:rPr>
          <w:rFonts w:ascii="Verdana" w:hAnsi="Verdana" w:cs="Open Sans"/>
          <w:sz w:val="20"/>
          <w:szCs w:val="20"/>
        </w:rPr>
        <w:t>řízení.</w:t>
      </w:r>
    </w:p>
    <w:p w14:paraId="6A11EDA6" w14:textId="77777777" w:rsidR="004D2686" w:rsidRPr="001469A6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>požadavky na předmět veřejné zakázky</w:t>
      </w:r>
      <w:r w:rsidR="00C56159" w:rsidRPr="001469A6">
        <w:rPr>
          <w:rFonts w:ascii="Verdana" w:hAnsi="Verdana" w:cs="Open Sans"/>
          <w:sz w:val="20"/>
          <w:szCs w:val="20"/>
        </w:rPr>
        <w:t>, podmínky</w:t>
      </w:r>
      <w:r w:rsidR="00BB4A05" w:rsidRPr="001469A6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1469A6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>Účastník</w:t>
      </w:r>
      <w:r w:rsidR="00F956C2" w:rsidRPr="001469A6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4C356853" w:rsidR="00F956C2" w:rsidRPr="001469A6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 xml:space="preserve">splňuje veškeré požadavky zadavatele na předmět veřejné </w:t>
      </w:r>
      <w:r w:rsidR="000E1CBB" w:rsidRPr="001469A6">
        <w:rPr>
          <w:rFonts w:ascii="Verdana" w:hAnsi="Verdana" w:cs="Open Sans"/>
          <w:sz w:val="20"/>
          <w:szCs w:val="20"/>
        </w:rPr>
        <w:t>zakázky, a že</w:t>
      </w:r>
    </w:p>
    <w:p w14:paraId="36E02BB3" w14:textId="5D91EFA0" w:rsidR="00756CA4" w:rsidRPr="001469A6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>je pro případ uzavření smlouvy na veřejnou zakázku vázán veškerými technickými, obchodními a jinými smluvními podmínkami zadavatele</w:t>
      </w:r>
      <w:r w:rsidR="00756CA4" w:rsidRPr="001469A6">
        <w:rPr>
          <w:rFonts w:ascii="Verdana" w:hAnsi="Verdana" w:cs="Open Sans"/>
          <w:sz w:val="20"/>
          <w:szCs w:val="20"/>
        </w:rPr>
        <w:t>.</w:t>
      </w:r>
    </w:p>
    <w:p w14:paraId="559EF451" w14:textId="77777777" w:rsidR="0024408B" w:rsidRPr="001469A6" w:rsidRDefault="0024408B" w:rsidP="0024408B">
      <w:pPr>
        <w:pStyle w:val="Nadpis1"/>
        <w:numPr>
          <w:ilvl w:val="0"/>
          <w:numId w:val="3"/>
        </w:numPr>
        <w:ind w:left="426" w:hanging="357"/>
        <w:rPr>
          <w:rFonts w:ascii="Verdana" w:hAnsi="Verdana" w:cs="Open Sans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>údaje pro hodnocení</w:t>
      </w:r>
    </w:p>
    <w:p w14:paraId="4E0F9E7E" w14:textId="77777777" w:rsidR="0024408B" w:rsidRPr="001469A6" w:rsidRDefault="0024408B" w:rsidP="0024408B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1469A6">
        <w:rPr>
          <w:rFonts w:ascii="Verdana" w:hAnsi="Verdana" w:cs="Open Sans"/>
          <w:sz w:val="20"/>
          <w:szCs w:val="20"/>
          <w:lang w:eastAsia="x-none"/>
        </w:rPr>
        <w:t xml:space="preserve">Účastník čestně prohlašuje, že následující údaje považuje za rozhodné pro hodnocení. </w:t>
      </w:r>
    </w:p>
    <w:p w14:paraId="48402429" w14:textId="77777777" w:rsidR="0024408B" w:rsidRPr="001469A6" w:rsidRDefault="0024408B" w:rsidP="0024408B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  <w:lang w:eastAsia="x-none"/>
        </w:rPr>
        <w:t xml:space="preserve">Nabídková cena </w:t>
      </w:r>
      <w:bookmarkStart w:id="0" w:name="_Hlk35347249"/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Pr="001469A6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Pr="001469A6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</w:p>
    <w:p w14:paraId="5FB8114F" w14:textId="6882B694" w:rsidR="0024408B" w:rsidRDefault="0024408B" w:rsidP="0024408B">
      <w:pPr>
        <w:ind w:left="426"/>
        <w:rPr>
          <w:rFonts w:ascii="Verdana" w:hAnsi="Verdana" w:cs="Open Sans"/>
          <w:b/>
          <w:bCs/>
          <w:sz w:val="20"/>
          <w:szCs w:val="20"/>
          <w:lang w:eastAsia="x-none"/>
        </w:rPr>
      </w:pPr>
      <w:r w:rsidRPr="001469A6">
        <w:rPr>
          <w:rFonts w:ascii="Verdana" w:hAnsi="Verdana" w:cs="Open Sans"/>
          <w:sz w:val="20"/>
          <w:szCs w:val="20"/>
          <w:lang w:eastAsia="x-none"/>
        </w:rPr>
        <w:t xml:space="preserve">K výše uvedeným nabídnutým hodnotám účastník přikládá jako samostatnou přílohu k formuláři nabídky </w:t>
      </w:r>
      <w:r w:rsidRPr="001469A6">
        <w:rPr>
          <w:rFonts w:ascii="Verdana" w:hAnsi="Verdana" w:cs="Open Sans"/>
          <w:b/>
          <w:bCs/>
          <w:sz w:val="20"/>
          <w:szCs w:val="20"/>
          <w:lang w:eastAsia="x-none"/>
        </w:rPr>
        <w:t>položkov</w:t>
      </w:r>
      <w:r w:rsidR="00EC019B" w:rsidRPr="001469A6">
        <w:rPr>
          <w:rFonts w:ascii="Verdana" w:hAnsi="Verdana" w:cs="Open Sans"/>
          <w:b/>
          <w:bCs/>
          <w:sz w:val="20"/>
          <w:szCs w:val="20"/>
          <w:lang w:eastAsia="x-none"/>
        </w:rPr>
        <w:t xml:space="preserve">ý </w:t>
      </w:r>
      <w:r w:rsidR="00FA5D77" w:rsidRPr="001469A6">
        <w:rPr>
          <w:rFonts w:ascii="Verdana" w:hAnsi="Verdana" w:cs="Open Sans"/>
          <w:b/>
          <w:bCs/>
          <w:sz w:val="20"/>
          <w:szCs w:val="20"/>
          <w:lang w:eastAsia="x-none"/>
        </w:rPr>
        <w:t>rozpoč</w:t>
      </w:r>
      <w:r w:rsidR="00EC019B" w:rsidRPr="001469A6">
        <w:rPr>
          <w:rFonts w:ascii="Verdana" w:hAnsi="Verdana" w:cs="Open Sans"/>
          <w:b/>
          <w:bCs/>
          <w:sz w:val="20"/>
          <w:szCs w:val="20"/>
          <w:lang w:eastAsia="x-none"/>
        </w:rPr>
        <w:t>et</w:t>
      </w:r>
      <w:r w:rsidRPr="001469A6">
        <w:rPr>
          <w:rFonts w:ascii="Verdana" w:hAnsi="Verdana" w:cs="Open Sans"/>
          <w:b/>
          <w:bCs/>
          <w:sz w:val="20"/>
          <w:szCs w:val="20"/>
          <w:lang w:eastAsia="x-none"/>
        </w:rPr>
        <w:t>.</w:t>
      </w:r>
    </w:p>
    <w:p w14:paraId="79A34AC4" w14:textId="32FBA8FA" w:rsidR="00B4374E" w:rsidRDefault="00B4374E" w:rsidP="0024408B">
      <w:pPr>
        <w:ind w:left="426"/>
        <w:rPr>
          <w:rFonts w:ascii="Verdana" w:hAnsi="Verdana" w:cs="Open Sans"/>
          <w:sz w:val="20"/>
          <w:szCs w:val="20"/>
          <w:lang w:eastAsia="x-none"/>
        </w:rPr>
      </w:pPr>
    </w:p>
    <w:p w14:paraId="7B8E5F8D" w14:textId="77777777" w:rsidR="00B4374E" w:rsidRPr="001469A6" w:rsidRDefault="00B4374E" w:rsidP="0024408B">
      <w:pPr>
        <w:ind w:left="426"/>
        <w:rPr>
          <w:rFonts w:ascii="Verdana" w:hAnsi="Verdana" w:cs="Open Sans"/>
          <w:sz w:val="20"/>
          <w:szCs w:val="20"/>
          <w:lang w:eastAsia="x-none"/>
        </w:rPr>
      </w:pPr>
    </w:p>
    <w:p w14:paraId="2CB5422C" w14:textId="77777777" w:rsidR="0024408B" w:rsidRPr="001469A6" w:rsidRDefault="0024408B" w:rsidP="0024408B">
      <w:pPr>
        <w:pStyle w:val="Nadpis1"/>
        <w:numPr>
          <w:ilvl w:val="0"/>
          <w:numId w:val="3"/>
        </w:numPr>
        <w:ind w:left="426" w:hanging="357"/>
        <w:rPr>
          <w:rFonts w:ascii="Verdana" w:hAnsi="Verdana" w:cs="Open Sans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lastRenderedPageBreak/>
        <w:t>kvalifikacE</w:t>
      </w:r>
    </w:p>
    <w:p w14:paraId="40B865D4" w14:textId="1F155F36" w:rsidR="0024408B" w:rsidRPr="001469A6" w:rsidRDefault="0024408B" w:rsidP="0024408B">
      <w:pPr>
        <w:ind w:left="426"/>
        <w:rPr>
          <w:rFonts w:ascii="Verdana" w:hAnsi="Verdana" w:cs="Open Sans"/>
          <w:sz w:val="20"/>
          <w:szCs w:val="20"/>
        </w:rPr>
      </w:pPr>
    </w:p>
    <w:tbl>
      <w:tblPr>
        <w:tblStyle w:val="Mkatabulky3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509FB" w:rsidRPr="001469A6" w14:paraId="4909E628" w14:textId="77777777" w:rsidTr="00E73B6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ABD3E3F" w14:textId="77777777" w:rsidR="00A509FB" w:rsidRPr="001469A6" w:rsidRDefault="00A509FB" w:rsidP="00E73B65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1469A6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509FB" w:rsidRPr="001469A6" w14:paraId="09A7482C" w14:textId="77777777" w:rsidTr="00E73B6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F5C55" w14:textId="6B9BA7DC" w:rsidR="00A509FB" w:rsidRPr="00095865" w:rsidRDefault="00A509FB" w:rsidP="00E73B65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1469A6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1469A6">
              <w:rPr>
                <w:rFonts w:ascii="Verdana" w:hAnsi="Verdana" w:cs="Open Sans"/>
                <w:sz w:val="20"/>
                <w:szCs w:val="20"/>
              </w:rPr>
              <w:t xml:space="preserve">, že v období posledních </w:t>
            </w:r>
            <w:r w:rsidR="00B4374E">
              <w:rPr>
                <w:rFonts w:ascii="Verdana" w:hAnsi="Verdana" w:cs="Open Sans"/>
                <w:sz w:val="20"/>
                <w:szCs w:val="20"/>
              </w:rPr>
              <w:t>třech</w:t>
            </w:r>
            <w:r w:rsidRPr="001469A6">
              <w:rPr>
                <w:rFonts w:ascii="Verdana" w:hAnsi="Verdana" w:cs="Open Sans"/>
                <w:sz w:val="20"/>
                <w:szCs w:val="20"/>
              </w:rPr>
              <w:t xml:space="preserve"> let před zahájením výběrového řízení realizoval </w:t>
            </w:r>
            <w:r w:rsidRPr="00095865">
              <w:rPr>
                <w:rFonts w:ascii="Verdana" w:hAnsi="Verdana" w:cs="Open Sans"/>
                <w:sz w:val="20"/>
                <w:szCs w:val="20"/>
              </w:rPr>
              <w:t xml:space="preserve">alespoň </w:t>
            </w:r>
            <w:r w:rsidR="00D920F7" w:rsidRPr="00095865">
              <w:rPr>
                <w:rFonts w:ascii="Verdana" w:hAnsi="Verdana" w:cs="Open Sans"/>
                <w:b/>
                <w:sz w:val="20"/>
                <w:szCs w:val="20"/>
              </w:rPr>
              <w:t>dvě</w:t>
            </w:r>
            <w:r w:rsidRPr="00095865">
              <w:rPr>
                <w:rFonts w:ascii="Verdana" w:hAnsi="Verdana" w:cs="Open Sans"/>
                <w:b/>
                <w:sz w:val="20"/>
                <w:szCs w:val="20"/>
              </w:rPr>
              <w:t xml:space="preserve"> referenční zakázky</w:t>
            </w:r>
            <w:r w:rsidRPr="00095865">
              <w:rPr>
                <w:rFonts w:ascii="Verdana" w:hAnsi="Verdana" w:cs="Open Sans"/>
                <w:sz w:val="20"/>
                <w:szCs w:val="20"/>
              </w:rPr>
              <w:t>, přičemž se jednalo o:</w:t>
            </w:r>
          </w:p>
          <w:p w14:paraId="4D542187" w14:textId="4505FA68" w:rsidR="00FA5D77" w:rsidRPr="00095865" w:rsidRDefault="00FA5D77" w:rsidP="00D920F7">
            <w:pPr>
              <w:numPr>
                <w:ilvl w:val="0"/>
                <w:numId w:val="41"/>
              </w:numPr>
              <w:autoSpaceDE w:val="0"/>
              <w:autoSpaceDN w:val="0"/>
              <w:spacing w:before="0" w:after="0" w:line="264" w:lineRule="auto"/>
              <w:ind w:left="348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095865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referenční zakázky</w:t>
            </w:r>
            <w:r w:rsidR="00A67534" w:rsidRPr="00095865">
              <w:rPr>
                <w:rFonts w:ascii="Verdana" w:hAnsi="Verdana" w:cs="Open Sans"/>
                <w:sz w:val="20"/>
                <w:szCs w:val="20"/>
                <w:lang w:eastAsia="cs-CZ"/>
              </w:rPr>
              <w:t>,</w:t>
            </w:r>
            <w:r w:rsidRPr="00095865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  <w:r w:rsidR="00A67534" w:rsidRPr="00095865">
              <w:rPr>
                <w:rFonts w:ascii="Verdana" w:hAnsi="Verdana" w:cs="Open Sans"/>
                <w:sz w:val="20"/>
                <w:szCs w:val="20"/>
              </w:rPr>
              <w:t xml:space="preserve">jejichž předmětem či </w:t>
            </w:r>
            <w:r w:rsidR="00B4374E" w:rsidRPr="00095865">
              <w:rPr>
                <w:rFonts w:ascii="Verdana" w:hAnsi="Verdana" w:cs="Open Sans"/>
                <w:sz w:val="20"/>
                <w:szCs w:val="20"/>
              </w:rPr>
              <w:t>částí předmětu každé z nich byla</w:t>
            </w:r>
            <w:r w:rsidR="00A67534" w:rsidRPr="00095865">
              <w:rPr>
                <w:rFonts w:ascii="Verdana" w:hAnsi="Verdana" w:cs="Open Sans"/>
                <w:sz w:val="20"/>
                <w:szCs w:val="20"/>
              </w:rPr>
              <w:t xml:space="preserve"> </w:t>
            </w:r>
            <w:r w:rsidR="00B4374E" w:rsidRPr="00095865">
              <w:rPr>
                <w:rFonts w:ascii="Verdana" w:hAnsi="Verdana" w:cs="Open Sans"/>
                <w:b/>
                <w:sz w:val="20"/>
                <w:szCs w:val="20"/>
              </w:rPr>
              <w:t xml:space="preserve">oprava nebo </w:t>
            </w:r>
            <w:r w:rsidR="00D920F7" w:rsidRPr="00095865">
              <w:rPr>
                <w:rFonts w:ascii="Verdana" w:hAnsi="Verdana" w:cs="Open Sans"/>
                <w:b/>
                <w:sz w:val="20"/>
                <w:szCs w:val="20"/>
              </w:rPr>
              <w:t>čištění</w:t>
            </w:r>
            <w:r w:rsidR="00A67534" w:rsidRPr="00095865">
              <w:rPr>
                <w:rFonts w:ascii="Verdana" w:hAnsi="Verdana" w:cs="Open Sans"/>
                <w:b/>
                <w:sz w:val="20"/>
                <w:szCs w:val="20"/>
              </w:rPr>
              <w:t xml:space="preserve"> výměníku</w:t>
            </w:r>
            <w:r w:rsidR="00A67534" w:rsidRPr="00095865">
              <w:rPr>
                <w:rFonts w:ascii="Verdana" w:hAnsi="Verdana" w:cs="Open Sans"/>
                <w:sz w:val="20"/>
                <w:szCs w:val="20"/>
              </w:rPr>
              <w:t xml:space="preserve"> a cena v případě každé této významné zakázky činila alespoň </w:t>
            </w:r>
            <w:r w:rsidR="00D920F7" w:rsidRPr="00095865">
              <w:rPr>
                <w:rFonts w:ascii="Verdana" w:hAnsi="Verdana" w:cs="Open Sans"/>
                <w:b/>
                <w:sz w:val="20"/>
                <w:szCs w:val="20"/>
              </w:rPr>
              <w:t>15</w:t>
            </w:r>
            <w:r w:rsidR="00B4374E" w:rsidRPr="00095865">
              <w:rPr>
                <w:rFonts w:ascii="Verdana" w:hAnsi="Verdana" w:cs="Open Sans"/>
                <w:b/>
                <w:sz w:val="20"/>
                <w:szCs w:val="20"/>
              </w:rPr>
              <w:t>0</w:t>
            </w:r>
            <w:r w:rsidR="00A67534" w:rsidRPr="00095865">
              <w:rPr>
                <w:rFonts w:ascii="Verdana" w:hAnsi="Verdana" w:cs="Open Sans"/>
                <w:b/>
                <w:sz w:val="20"/>
                <w:szCs w:val="20"/>
              </w:rPr>
              <w:t> 000,- Kč bez DPH.</w:t>
            </w:r>
            <w:r w:rsidRPr="00095865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</w:t>
            </w:r>
          </w:p>
          <w:p w14:paraId="4D45A31D" w14:textId="77777777" w:rsidR="00A509FB" w:rsidRPr="001469A6" w:rsidRDefault="00A509FB" w:rsidP="00E73B65">
            <w:pPr>
              <w:pStyle w:val="Normalni-slovn"/>
              <w:numPr>
                <w:ilvl w:val="0"/>
                <w:numId w:val="0"/>
              </w:numPr>
              <w:autoSpaceDE w:val="0"/>
              <w:autoSpaceDN w:val="0"/>
              <w:spacing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highlight w:val="yellow"/>
              </w:rPr>
            </w:pPr>
          </w:p>
          <w:p w14:paraId="32093FAF" w14:textId="3BAFA28B" w:rsidR="00A509FB" w:rsidRPr="001469A6" w:rsidRDefault="00A509FB" w:rsidP="00E73B65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 w:rsidRPr="001469A6">
              <w:rPr>
                <w:rFonts w:ascii="Verdana" w:hAnsi="Verdana" w:cs="Open Sans"/>
                <w:i/>
                <w:sz w:val="20"/>
                <w:szCs w:val="20"/>
              </w:rPr>
              <w:t>Tuto část kvalifikace splní r</w:t>
            </w:r>
            <w:bookmarkStart w:id="1" w:name="_GoBack"/>
            <w:bookmarkEnd w:id="1"/>
            <w:r w:rsidRPr="001469A6">
              <w:rPr>
                <w:rFonts w:ascii="Verdana" w:hAnsi="Verdana" w:cs="Open Sans"/>
                <w:i/>
                <w:sz w:val="20"/>
                <w:szCs w:val="20"/>
              </w:rPr>
              <w:t xml:space="preserve">ovněž dodavatel v případě, že se jedná o referenční zakázky zahájené dříve než </w:t>
            </w:r>
            <w:r w:rsidRPr="001469A6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v posledních </w:t>
            </w:r>
            <w:r w:rsidR="00B4374E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třech</w:t>
            </w:r>
            <w:r w:rsidRPr="001469A6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 letech, pokud byly v posledních </w:t>
            </w:r>
            <w:r w:rsidR="00B4374E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>třech</w:t>
            </w:r>
            <w:r w:rsidRPr="001469A6">
              <w:rPr>
                <w:rFonts w:ascii="Verdana" w:hAnsi="Verdana" w:cs="Open Sans"/>
                <w:i/>
                <w:sz w:val="20"/>
                <w:szCs w:val="20"/>
                <w:shd w:val="clear" w:color="auto" w:fill="FFFFFF"/>
              </w:rPr>
              <w:t xml:space="preserve"> letech dokončeny nebo pokud stále probíhají, za předpokladu</w:t>
            </w:r>
            <w:r w:rsidRPr="001469A6">
              <w:rPr>
                <w:rFonts w:ascii="Verdana" w:hAnsi="Verdana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600BF307" w14:textId="77777777" w:rsidR="00A509FB" w:rsidRPr="001469A6" w:rsidRDefault="00A509FB" w:rsidP="00E73B65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</w:rPr>
            </w:pPr>
            <w:r w:rsidRPr="001469A6">
              <w:rPr>
                <w:rFonts w:ascii="Verdana" w:hAnsi="Verdana" w:cs="Open Sans"/>
                <w:sz w:val="20"/>
                <w:szCs w:val="20"/>
              </w:rPr>
              <w:t>Informace o jednotlivých referenčních zakázkách uvádí níže:</w:t>
            </w:r>
          </w:p>
          <w:p w14:paraId="457737DF" w14:textId="77777777" w:rsidR="00A509FB" w:rsidRPr="001469A6" w:rsidRDefault="00A509FB" w:rsidP="00E73B65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509FB" w:rsidRPr="001469A6" w14:paraId="5FFD0382" w14:textId="77777777" w:rsidTr="00A509FB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3E6DED9A" w14:textId="77777777" w:rsidR="00A509FB" w:rsidRPr="001469A6" w:rsidRDefault="00A509FB" w:rsidP="00A509FB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1469A6">
              <w:rPr>
                <w:rFonts w:ascii="Verdana" w:hAnsi="Verdana" w:cs="Open Sans"/>
                <w:b/>
                <w:sz w:val="20"/>
                <w:szCs w:val="20"/>
              </w:rPr>
              <w:t xml:space="preserve">Referenční zakázka č. 1: </w:t>
            </w:r>
          </w:p>
          <w:p w14:paraId="1A410344" w14:textId="77777777" w:rsidR="00A509FB" w:rsidRPr="001469A6" w:rsidRDefault="00095865" w:rsidP="00A509FB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B885CAA12C584104BA24C9909B2C102A"/>
                </w:placeholder>
                <w:showingPlcHdr/>
              </w:sdtPr>
              <w:sdtEndPr/>
              <w:sdtContent>
                <w:r w:rsidR="00A509FB" w:rsidRPr="001469A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4B2704C5" w14:textId="77777777" w:rsidR="00A509FB" w:rsidRPr="001469A6" w:rsidRDefault="00A509FB" w:rsidP="00A509FB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2EED4D5" w14:textId="77777777" w:rsidR="00A509FB" w:rsidRPr="001469A6" w:rsidRDefault="00A509FB" w:rsidP="00A509FB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1469A6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6CEE2B52C4BD40B48DDC16EAA35D2A19"/>
                </w:placeholder>
                <w:showingPlcHdr/>
              </w:sdtPr>
              <w:sdtEndPr/>
              <w:sdtContent>
                <w:r w:rsidRPr="001469A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0F67AC00" w14:textId="77777777" w:rsidR="00A509FB" w:rsidRPr="001469A6" w:rsidRDefault="00A509FB" w:rsidP="00A509FB">
            <w:pPr>
              <w:rPr>
                <w:rFonts w:ascii="Verdana" w:hAnsi="Verdana" w:cs="Open Sans"/>
                <w:sz w:val="20"/>
                <w:szCs w:val="20"/>
              </w:rPr>
            </w:pPr>
            <w:r w:rsidRPr="001469A6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304461501"/>
                <w:placeholder>
                  <w:docPart w:val="58B16E3161BA4E289513E5DF527D3CA8"/>
                </w:placeholder>
              </w:sdtPr>
              <w:sdtEndPr/>
              <w:sdtContent>
                <w:r w:rsidRPr="001469A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4762907C" w14:textId="77777777" w:rsidR="00A509FB" w:rsidRPr="001469A6" w:rsidRDefault="00A509FB" w:rsidP="00A509FB">
            <w:pPr>
              <w:rPr>
                <w:rFonts w:ascii="Verdana" w:hAnsi="Verdana" w:cs="Open Sans"/>
                <w:sz w:val="20"/>
                <w:szCs w:val="20"/>
              </w:rPr>
            </w:pPr>
            <w:r w:rsidRPr="001469A6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1469A6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428BE0E2380046128F21AC1A77835711"/>
                </w:placeholder>
              </w:sdtPr>
              <w:sdtEndPr/>
              <w:sdtContent>
                <w:r w:rsidRPr="001469A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2B4DBA9E" w14:textId="77777777" w:rsidR="00A509FB" w:rsidRPr="001469A6" w:rsidRDefault="00A509FB" w:rsidP="00A509FB">
            <w:pPr>
              <w:rPr>
                <w:rFonts w:ascii="Verdana" w:hAnsi="Verdana" w:cs="Open Sans"/>
                <w:sz w:val="20"/>
                <w:szCs w:val="20"/>
              </w:rPr>
            </w:pPr>
            <w:r w:rsidRPr="001469A6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55C24B350631445290FEEFCDEA51734E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1469A6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A509FB" w:rsidRPr="001469A6" w14:paraId="4D16FD55" w14:textId="77777777" w:rsidTr="00A509FB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087C7057" w14:textId="77777777" w:rsidR="00A509FB" w:rsidRPr="001469A6" w:rsidRDefault="00A509FB" w:rsidP="00A509FB">
            <w:pPr>
              <w:rPr>
                <w:rFonts w:ascii="Verdana" w:hAnsi="Verdana" w:cs="Open Sans"/>
                <w:sz w:val="20"/>
                <w:szCs w:val="20"/>
              </w:rPr>
            </w:pPr>
            <w:r w:rsidRPr="001469A6">
              <w:rPr>
                <w:rFonts w:ascii="Verdana" w:hAnsi="Verdana" w:cs="Open Sans"/>
                <w:b/>
                <w:sz w:val="20"/>
                <w:szCs w:val="20"/>
              </w:rPr>
              <w:t>Referenční zakázka č. 2</w:t>
            </w:r>
            <w:r w:rsidRPr="001469A6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28EE727A" w14:textId="77777777" w:rsidR="00A509FB" w:rsidRPr="001469A6" w:rsidRDefault="00095865" w:rsidP="00A509FB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3121454952544627A09D3296A63135E7"/>
                </w:placeholder>
                <w:showingPlcHdr/>
              </w:sdtPr>
              <w:sdtEndPr/>
              <w:sdtContent>
                <w:r w:rsidR="00A509FB" w:rsidRPr="001469A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5EAA86FD" w14:textId="77777777" w:rsidR="00A509FB" w:rsidRPr="001469A6" w:rsidRDefault="00A509FB" w:rsidP="00A509FB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4F097B7D" w14:textId="77777777" w:rsidR="00A509FB" w:rsidRPr="001469A6" w:rsidRDefault="00A509FB" w:rsidP="00A509FB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1469A6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D00068E512FC4D4EBF493574D5C9697F"/>
                </w:placeholder>
                <w:showingPlcHdr/>
              </w:sdtPr>
              <w:sdtEndPr/>
              <w:sdtContent>
                <w:r w:rsidRPr="001469A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39D3539C" w14:textId="77777777" w:rsidR="00A509FB" w:rsidRPr="001469A6" w:rsidRDefault="00A509FB" w:rsidP="00A509FB">
            <w:pPr>
              <w:rPr>
                <w:rFonts w:ascii="Verdana" w:hAnsi="Verdana" w:cs="Open Sans"/>
                <w:sz w:val="20"/>
                <w:szCs w:val="20"/>
              </w:rPr>
            </w:pPr>
            <w:r w:rsidRPr="001469A6">
              <w:rPr>
                <w:rFonts w:ascii="Verdana" w:hAnsi="Verdana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222871547"/>
                <w:placeholder>
                  <w:docPart w:val="49588579625A4E68A1A75386B466B442"/>
                </w:placeholder>
              </w:sdtPr>
              <w:sdtEndPr/>
              <w:sdtContent>
                <w:r w:rsidRPr="001469A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303B2EB6" w14:textId="77777777" w:rsidR="00A509FB" w:rsidRPr="001469A6" w:rsidRDefault="00A509FB" w:rsidP="00A509FB">
            <w:pPr>
              <w:rPr>
                <w:rFonts w:ascii="Verdana" w:hAnsi="Verdana" w:cs="Open Sans"/>
                <w:sz w:val="20"/>
                <w:szCs w:val="20"/>
              </w:rPr>
            </w:pPr>
            <w:r w:rsidRPr="001469A6">
              <w:rPr>
                <w:rFonts w:ascii="Verdana" w:hAnsi="Verdana" w:cs="Open Sans"/>
                <w:bCs/>
                <w:sz w:val="20"/>
                <w:szCs w:val="20"/>
              </w:rPr>
              <w:t>Datum dokončení zakázky</w:t>
            </w:r>
            <w:r w:rsidRPr="001469A6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81005F6C734B44209F2434182B625EC8"/>
                </w:placeholder>
              </w:sdtPr>
              <w:sdtEndPr/>
              <w:sdtContent>
                <w:r w:rsidRPr="001469A6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697BCA91" w14:textId="77777777" w:rsidR="00A509FB" w:rsidRPr="001469A6" w:rsidRDefault="00A509FB" w:rsidP="00A509FB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1469A6">
              <w:rPr>
                <w:rFonts w:ascii="Verdana" w:hAnsi="Verdana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EA780F099BF34FCAAAB7DB190897A3FA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1469A6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2A97107C" w14:textId="34AD5F20" w:rsidR="00157035" w:rsidRPr="001469A6" w:rsidRDefault="0024408B" w:rsidP="00FF6A53">
      <w:pPr>
        <w:spacing w:before="240"/>
        <w:rPr>
          <w:rFonts w:ascii="Verdana" w:hAnsi="Verdana" w:cs="Open Sans"/>
          <w:sz w:val="20"/>
          <w:szCs w:val="20"/>
        </w:rPr>
      </w:pPr>
      <w:r w:rsidRPr="001469A6">
        <w:rPr>
          <w:rFonts w:ascii="Verdana" w:hAnsi="Verdana" w:cs="Open Sans"/>
          <w:sz w:val="20"/>
          <w:szCs w:val="20"/>
        </w:rPr>
        <w:t xml:space="preserve">Vyhotovil: 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1469A6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sectPr w:rsidR="00157035" w:rsidRPr="001469A6" w:rsidSect="00EE2E6A">
      <w:footerReference w:type="default" r:id="rId11"/>
      <w:headerReference w:type="first" r:id="rId12"/>
      <w:footerReference w:type="first" r:id="rId13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A1A697" w14:textId="77777777" w:rsidR="00662220" w:rsidRDefault="00662220" w:rsidP="00EE2E6A">
      <w:pPr>
        <w:spacing w:before="0" w:after="0"/>
      </w:pPr>
      <w:r>
        <w:separator/>
      </w:r>
    </w:p>
  </w:endnote>
  <w:endnote w:type="continuationSeparator" w:id="0">
    <w:p w14:paraId="181ECC29" w14:textId="77777777" w:rsidR="00662220" w:rsidRDefault="00662220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50AC8E0B" w:rsidR="00EE2E6A" w:rsidRPr="00911C18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11C18">
      <w:rPr>
        <w:rFonts w:ascii="Open Sans" w:hAnsi="Open Sans" w:cs="Open Sans"/>
        <w:sz w:val="16"/>
        <w:szCs w:val="16"/>
      </w:rPr>
      <w:t xml:space="preserve">Strana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PAGE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095865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 xml:space="preserve"> (celkem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NUMPAGES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095865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4F169595" w:rsidR="00EE2E6A" w:rsidRPr="0099095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90953">
      <w:rPr>
        <w:rFonts w:ascii="Open Sans" w:hAnsi="Open Sans" w:cs="Open Sans"/>
        <w:sz w:val="16"/>
        <w:szCs w:val="16"/>
      </w:rPr>
      <w:t xml:space="preserve">Strana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PAGE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095865">
      <w:rPr>
        <w:rFonts w:ascii="Open Sans" w:hAnsi="Open Sans" w:cs="Open Sans"/>
        <w:noProof/>
        <w:sz w:val="16"/>
        <w:szCs w:val="16"/>
      </w:rPr>
      <w:t>1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 xml:space="preserve"> (celkem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NUMPAGES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095865">
      <w:rPr>
        <w:rFonts w:ascii="Open Sans" w:hAnsi="Open Sans" w:cs="Open Sans"/>
        <w:noProof/>
        <w:sz w:val="16"/>
        <w:szCs w:val="16"/>
      </w:rPr>
      <w:t>2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8FDED7" w14:textId="77777777" w:rsidR="00662220" w:rsidRDefault="00662220" w:rsidP="00EE2E6A">
      <w:pPr>
        <w:spacing w:before="0" w:after="0"/>
      </w:pPr>
      <w:r>
        <w:separator/>
      </w:r>
    </w:p>
  </w:footnote>
  <w:footnote w:type="continuationSeparator" w:id="0">
    <w:p w14:paraId="4402A44D" w14:textId="77777777" w:rsidR="00662220" w:rsidRDefault="00662220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CC18D7" w14:textId="6557F4E1" w:rsidR="00203DA6" w:rsidRPr="00D920F7" w:rsidRDefault="0024408B" w:rsidP="0024408B">
    <w:pPr>
      <w:pStyle w:val="Zhlav"/>
      <w:jc w:val="right"/>
      <w:rPr>
        <w:rFonts w:ascii="Verdana" w:hAnsi="Verdana"/>
      </w:rPr>
    </w:pPr>
    <w:r w:rsidRPr="00D920F7">
      <w:rPr>
        <w:rFonts w:ascii="Verdana" w:hAnsi="Verdana" w:cs="Open Sans"/>
        <w:sz w:val="20"/>
        <w:szCs w:val="20"/>
        <w:lang w:eastAsia="cs-CZ"/>
      </w:rPr>
      <w:t>VZ-</w:t>
    </w:r>
    <w:r w:rsidR="00D920F7">
      <w:rPr>
        <w:rFonts w:ascii="Verdana" w:hAnsi="Verdana" w:cs="Open Sans"/>
        <w:sz w:val="20"/>
        <w:szCs w:val="20"/>
        <w:lang w:eastAsia="cs-CZ"/>
      </w:rPr>
      <w:t>086/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34305"/>
    <w:multiLevelType w:val="hybridMultilevel"/>
    <w:tmpl w:val="7B3AC030"/>
    <w:lvl w:ilvl="0" w:tplc="DA94EC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3" w15:restartNumberingAfterBreak="0">
    <w:nsid w:val="1FDB5E1E"/>
    <w:multiLevelType w:val="hybridMultilevel"/>
    <w:tmpl w:val="C55E4E6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5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AE7308"/>
    <w:multiLevelType w:val="hybridMultilevel"/>
    <w:tmpl w:val="7646C89E"/>
    <w:lvl w:ilvl="0" w:tplc="789A51E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11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2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492C588C"/>
    <w:multiLevelType w:val="hybridMultilevel"/>
    <w:tmpl w:val="F864A90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CBB64AB"/>
    <w:multiLevelType w:val="hybridMultilevel"/>
    <w:tmpl w:val="96F82BE6"/>
    <w:lvl w:ilvl="0" w:tplc="393045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6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7" w15:restartNumberingAfterBreak="0">
    <w:nsid w:val="5DC933E3"/>
    <w:multiLevelType w:val="hybridMultilevel"/>
    <w:tmpl w:val="8138AB40"/>
    <w:lvl w:ilvl="0" w:tplc="393045F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9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20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1" w15:restartNumberingAfterBreak="0">
    <w:nsid w:val="6FC817A5"/>
    <w:multiLevelType w:val="hybridMultilevel"/>
    <w:tmpl w:val="882A3178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D3365C"/>
    <w:multiLevelType w:val="hybridMultilevel"/>
    <w:tmpl w:val="812CD6D8"/>
    <w:lvl w:ilvl="0" w:tplc="FCC850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421239"/>
    <w:multiLevelType w:val="hybridMultilevel"/>
    <w:tmpl w:val="A2808B7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4A0B31"/>
    <w:multiLevelType w:val="hybridMultilevel"/>
    <w:tmpl w:val="2C6A5A6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0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4"/>
  </w:num>
  <w:num w:numId="12">
    <w:abstractNumId w:val="28"/>
  </w:num>
  <w:num w:numId="13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"/>
  </w:num>
  <w:num w:numId="15">
    <w:abstractNumId w:val="26"/>
  </w:num>
  <w:num w:numId="16">
    <w:abstractNumId w:val="16"/>
  </w:num>
  <w:num w:numId="17">
    <w:abstractNumId w:val="19"/>
  </w:num>
  <w:num w:numId="18">
    <w:abstractNumId w:val="8"/>
  </w:num>
  <w:num w:numId="19">
    <w:abstractNumId w:val="12"/>
  </w:num>
  <w:num w:numId="20">
    <w:abstractNumId w:val="9"/>
  </w:num>
  <w:num w:numId="21">
    <w:abstractNumId w:val="18"/>
  </w:num>
  <w:num w:numId="22">
    <w:abstractNumId w:val="8"/>
  </w:num>
  <w:num w:numId="23">
    <w:abstractNumId w:val="15"/>
  </w:num>
  <w:num w:numId="24">
    <w:abstractNumId w:val="22"/>
  </w:num>
  <w:num w:numId="25">
    <w:abstractNumId w:val="23"/>
  </w:num>
  <w:num w:numId="26">
    <w:abstractNumId w:val="7"/>
  </w:num>
  <w:num w:numId="27">
    <w:abstractNumId w:val="10"/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"/>
  </w:num>
  <w:num w:numId="32">
    <w:abstractNumId w:val="25"/>
  </w:num>
  <w:num w:numId="33">
    <w:abstractNumId w:val="3"/>
  </w:num>
  <w:num w:numId="34">
    <w:abstractNumId w:val="17"/>
  </w:num>
  <w:num w:numId="35">
    <w:abstractNumId w:val="24"/>
  </w:num>
  <w:num w:numId="36">
    <w:abstractNumId w:val="21"/>
  </w:num>
  <w:num w:numId="37">
    <w:abstractNumId w:val="6"/>
  </w:num>
  <w:num w:numId="38">
    <w:abstractNumId w:val="27"/>
  </w:num>
  <w:num w:numId="39">
    <w:abstractNumId w:val="14"/>
  </w:num>
  <w:num w:numId="40">
    <w:abstractNumId w:val="0"/>
  </w:num>
  <w:num w:numId="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LewMDE0sTQ2MzZR0lEKTi0uzszPAykwrgUAKuZyyCwAAAA="/>
  </w:docVars>
  <w:rsids>
    <w:rsidRoot w:val="004269E2"/>
    <w:rsid w:val="000022C5"/>
    <w:rsid w:val="00024752"/>
    <w:rsid w:val="00043394"/>
    <w:rsid w:val="000448F5"/>
    <w:rsid w:val="0005042F"/>
    <w:rsid w:val="000520C0"/>
    <w:rsid w:val="00064491"/>
    <w:rsid w:val="00092C0B"/>
    <w:rsid w:val="0009388D"/>
    <w:rsid w:val="000940BE"/>
    <w:rsid w:val="00095865"/>
    <w:rsid w:val="000B0689"/>
    <w:rsid w:val="000B4A7A"/>
    <w:rsid w:val="000C229F"/>
    <w:rsid w:val="000E0BAA"/>
    <w:rsid w:val="000E1CBB"/>
    <w:rsid w:val="00107380"/>
    <w:rsid w:val="00130195"/>
    <w:rsid w:val="00130C59"/>
    <w:rsid w:val="00134592"/>
    <w:rsid w:val="001364D4"/>
    <w:rsid w:val="00143E97"/>
    <w:rsid w:val="001469A6"/>
    <w:rsid w:val="001546A0"/>
    <w:rsid w:val="00157035"/>
    <w:rsid w:val="00160043"/>
    <w:rsid w:val="0016245B"/>
    <w:rsid w:val="00183FEA"/>
    <w:rsid w:val="00193D63"/>
    <w:rsid w:val="001D1E0D"/>
    <w:rsid w:val="001F4B3F"/>
    <w:rsid w:val="00200D36"/>
    <w:rsid w:val="00202CCF"/>
    <w:rsid w:val="00203DA6"/>
    <w:rsid w:val="002059E5"/>
    <w:rsid w:val="00205D05"/>
    <w:rsid w:val="00213723"/>
    <w:rsid w:val="0024408B"/>
    <w:rsid w:val="00280806"/>
    <w:rsid w:val="002A52F4"/>
    <w:rsid w:val="002A6119"/>
    <w:rsid w:val="002B02B8"/>
    <w:rsid w:val="002B1FB5"/>
    <w:rsid w:val="002C76DC"/>
    <w:rsid w:val="002D15FE"/>
    <w:rsid w:val="002F0084"/>
    <w:rsid w:val="002F1432"/>
    <w:rsid w:val="002F74B1"/>
    <w:rsid w:val="00302C1E"/>
    <w:rsid w:val="003062F9"/>
    <w:rsid w:val="00313364"/>
    <w:rsid w:val="00320880"/>
    <w:rsid w:val="00357362"/>
    <w:rsid w:val="00361DE4"/>
    <w:rsid w:val="00385357"/>
    <w:rsid w:val="003A7F1D"/>
    <w:rsid w:val="003F0348"/>
    <w:rsid w:val="00407299"/>
    <w:rsid w:val="004269E2"/>
    <w:rsid w:val="00435513"/>
    <w:rsid w:val="00437C77"/>
    <w:rsid w:val="004443F9"/>
    <w:rsid w:val="0046426B"/>
    <w:rsid w:val="00465733"/>
    <w:rsid w:val="004A0602"/>
    <w:rsid w:val="004B2994"/>
    <w:rsid w:val="004B4351"/>
    <w:rsid w:val="004D2686"/>
    <w:rsid w:val="004E6758"/>
    <w:rsid w:val="004F60AC"/>
    <w:rsid w:val="004F686B"/>
    <w:rsid w:val="00503C1E"/>
    <w:rsid w:val="00560A8B"/>
    <w:rsid w:val="005653B2"/>
    <w:rsid w:val="00576CCD"/>
    <w:rsid w:val="00581421"/>
    <w:rsid w:val="005B0EEA"/>
    <w:rsid w:val="00604324"/>
    <w:rsid w:val="00640AA5"/>
    <w:rsid w:val="00660210"/>
    <w:rsid w:val="006617F7"/>
    <w:rsid w:val="00662220"/>
    <w:rsid w:val="00670A36"/>
    <w:rsid w:val="0068503B"/>
    <w:rsid w:val="0069360F"/>
    <w:rsid w:val="006A66F7"/>
    <w:rsid w:val="006B0192"/>
    <w:rsid w:val="006B4084"/>
    <w:rsid w:val="006C4E41"/>
    <w:rsid w:val="006D0C1A"/>
    <w:rsid w:val="006F4BC4"/>
    <w:rsid w:val="00707FBB"/>
    <w:rsid w:val="00717764"/>
    <w:rsid w:val="00721875"/>
    <w:rsid w:val="00725AB5"/>
    <w:rsid w:val="00735512"/>
    <w:rsid w:val="007528F5"/>
    <w:rsid w:val="0075367C"/>
    <w:rsid w:val="00756CA4"/>
    <w:rsid w:val="00762853"/>
    <w:rsid w:val="007A241D"/>
    <w:rsid w:val="007A4AC5"/>
    <w:rsid w:val="007B15E2"/>
    <w:rsid w:val="007C6239"/>
    <w:rsid w:val="007E0686"/>
    <w:rsid w:val="00811712"/>
    <w:rsid w:val="00812275"/>
    <w:rsid w:val="008272CB"/>
    <w:rsid w:val="00832802"/>
    <w:rsid w:val="008407E3"/>
    <w:rsid w:val="00842BA1"/>
    <w:rsid w:val="008558A0"/>
    <w:rsid w:val="00876A4D"/>
    <w:rsid w:val="008923D8"/>
    <w:rsid w:val="008C1880"/>
    <w:rsid w:val="008C1EAD"/>
    <w:rsid w:val="008C5025"/>
    <w:rsid w:val="00911C18"/>
    <w:rsid w:val="009239CF"/>
    <w:rsid w:val="00925457"/>
    <w:rsid w:val="00936CB7"/>
    <w:rsid w:val="00943364"/>
    <w:rsid w:val="00953D8D"/>
    <w:rsid w:val="00965145"/>
    <w:rsid w:val="00990953"/>
    <w:rsid w:val="009B19A8"/>
    <w:rsid w:val="009E6EBE"/>
    <w:rsid w:val="00A113D9"/>
    <w:rsid w:val="00A13062"/>
    <w:rsid w:val="00A3222A"/>
    <w:rsid w:val="00A44575"/>
    <w:rsid w:val="00A509FB"/>
    <w:rsid w:val="00A629BF"/>
    <w:rsid w:val="00A67534"/>
    <w:rsid w:val="00A8113D"/>
    <w:rsid w:val="00AA0EB9"/>
    <w:rsid w:val="00AA4BB8"/>
    <w:rsid w:val="00AB257D"/>
    <w:rsid w:val="00AB660B"/>
    <w:rsid w:val="00AB7977"/>
    <w:rsid w:val="00AD2F46"/>
    <w:rsid w:val="00AE0389"/>
    <w:rsid w:val="00AE11B4"/>
    <w:rsid w:val="00AF27BF"/>
    <w:rsid w:val="00B25670"/>
    <w:rsid w:val="00B27B30"/>
    <w:rsid w:val="00B4374E"/>
    <w:rsid w:val="00B63ABF"/>
    <w:rsid w:val="00B7210F"/>
    <w:rsid w:val="00BB3C80"/>
    <w:rsid w:val="00BB4A05"/>
    <w:rsid w:val="00BB5FAB"/>
    <w:rsid w:val="00BB7AE0"/>
    <w:rsid w:val="00C05F77"/>
    <w:rsid w:val="00C17E76"/>
    <w:rsid w:val="00C21669"/>
    <w:rsid w:val="00C42179"/>
    <w:rsid w:val="00C56159"/>
    <w:rsid w:val="00C71C46"/>
    <w:rsid w:val="00C77616"/>
    <w:rsid w:val="00C91746"/>
    <w:rsid w:val="00CA2B75"/>
    <w:rsid w:val="00CC1405"/>
    <w:rsid w:val="00CC3B2A"/>
    <w:rsid w:val="00CE11E7"/>
    <w:rsid w:val="00CF68B3"/>
    <w:rsid w:val="00D17091"/>
    <w:rsid w:val="00D22A57"/>
    <w:rsid w:val="00D26311"/>
    <w:rsid w:val="00D31552"/>
    <w:rsid w:val="00D66807"/>
    <w:rsid w:val="00D863C3"/>
    <w:rsid w:val="00D920F7"/>
    <w:rsid w:val="00DA4DF6"/>
    <w:rsid w:val="00DB4147"/>
    <w:rsid w:val="00DC0F29"/>
    <w:rsid w:val="00DC4F9E"/>
    <w:rsid w:val="00DC7695"/>
    <w:rsid w:val="00DD0D5A"/>
    <w:rsid w:val="00DD1133"/>
    <w:rsid w:val="00DD2B8B"/>
    <w:rsid w:val="00DD64D3"/>
    <w:rsid w:val="00DE7E4D"/>
    <w:rsid w:val="00DF2340"/>
    <w:rsid w:val="00E300F2"/>
    <w:rsid w:val="00E902D5"/>
    <w:rsid w:val="00EC019B"/>
    <w:rsid w:val="00EE2E6A"/>
    <w:rsid w:val="00F06351"/>
    <w:rsid w:val="00F23CB4"/>
    <w:rsid w:val="00F23EB5"/>
    <w:rsid w:val="00F24D47"/>
    <w:rsid w:val="00F37FC5"/>
    <w:rsid w:val="00F476A6"/>
    <w:rsid w:val="00F504F3"/>
    <w:rsid w:val="00F643C6"/>
    <w:rsid w:val="00F8697E"/>
    <w:rsid w:val="00F87355"/>
    <w:rsid w:val="00F930ED"/>
    <w:rsid w:val="00F956C2"/>
    <w:rsid w:val="00F957BA"/>
    <w:rsid w:val="00F95B39"/>
    <w:rsid w:val="00FA5D77"/>
    <w:rsid w:val="00FB7CEB"/>
    <w:rsid w:val="00FE7606"/>
    <w:rsid w:val="00FF6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A509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A509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571708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5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885CAA12C584104BA24C9909B2C102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30D3FFC-23EE-4EF3-A191-D235758D93E9}"/>
      </w:docPartPr>
      <w:docPartBody>
        <w:p w:rsidR="00140FB0" w:rsidRDefault="004F5776" w:rsidP="004F5776">
          <w:pPr>
            <w:pStyle w:val="B885CAA12C584104BA24C9909B2C102A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6CEE2B52C4BD40B48DDC16EAA35D2A1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DF1B455-1625-4D32-A041-ED9589502F5C}"/>
      </w:docPartPr>
      <w:docPartBody>
        <w:p w:rsidR="00140FB0" w:rsidRDefault="004F5776" w:rsidP="004F5776">
          <w:pPr>
            <w:pStyle w:val="6CEE2B52C4BD40B48DDC16EAA35D2A19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58B16E3161BA4E289513E5DF527D3CA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3EBFC9F-CA8D-4E59-8C13-15736BB486D5}"/>
      </w:docPartPr>
      <w:docPartBody>
        <w:p w:rsidR="00140FB0" w:rsidRDefault="004F5776" w:rsidP="004F5776">
          <w:pPr>
            <w:pStyle w:val="58B16E3161BA4E289513E5DF527D3CA8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428BE0E2380046128F21AC1A7783571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EA3047A-829C-4857-B720-52804A61FCC6}"/>
      </w:docPartPr>
      <w:docPartBody>
        <w:p w:rsidR="00140FB0" w:rsidRDefault="004F5776" w:rsidP="004F5776">
          <w:pPr>
            <w:pStyle w:val="428BE0E2380046128F21AC1A77835711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55C24B350631445290FEEFCDEA51734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6830013-C32F-4192-90C9-D4F7D28D00BF}"/>
      </w:docPartPr>
      <w:docPartBody>
        <w:p w:rsidR="00140FB0" w:rsidRDefault="004F5776" w:rsidP="004F5776">
          <w:pPr>
            <w:pStyle w:val="55C24B350631445290FEEFCDEA51734E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3121454952544627A09D3296A63135E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D7AD757-E5A0-4C34-A2B8-BD364AE6D67F}"/>
      </w:docPartPr>
      <w:docPartBody>
        <w:p w:rsidR="00140FB0" w:rsidRDefault="004F5776" w:rsidP="004F5776">
          <w:pPr>
            <w:pStyle w:val="3121454952544627A09D3296A63135E7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D00068E512FC4D4EBF493574D5C9697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C27825B-8695-42F9-A871-FC644A159B40}"/>
      </w:docPartPr>
      <w:docPartBody>
        <w:p w:rsidR="00140FB0" w:rsidRDefault="004F5776" w:rsidP="004F5776">
          <w:pPr>
            <w:pStyle w:val="D00068E512FC4D4EBF493574D5C9697F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49588579625A4E68A1A75386B466B44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53F8EAC-C877-4F6A-A20A-3455C949ED9B}"/>
      </w:docPartPr>
      <w:docPartBody>
        <w:p w:rsidR="00140FB0" w:rsidRDefault="004F5776" w:rsidP="004F5776">
          <w:pPr>
            <w:pStyle w:val="49588579625A4E68A1A75386B466B442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81005F6C734B44209F2434182B625EC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713B0D6-7EAB-49B9-ABE3-F9D7F34ED117}"/>
      </w:docPartPr>
      <w:docPartBody>
        <w:p w:rsidR="00140FB0" w:rsidRDefault="004F5776" w:rsidP="004F5776">
          <w:pPr>
            <w:pStyle w:val="81005F6C734B44209F2434182B625EC8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EA780F099BF34FCAAAB7DB190897A3F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7F1CCF4-17FA-41AD-8F9B-4357A6C8CBF6}"/>
      </w:docPartPr>
      <w:docPartBody>
        <w:p w:rsidR="00140FB0" w:rsidRDefault="004F5776" w:rsidP="004F5776">
          <w:pPr>
            <w:pStyle w:val="EA780F099BF34FCAAAB7DB190897A3FA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F5776"/>
    <w:rsid w:val="00140FB0"/>
    <w:rsid w:val="004F5776"/>
    <w:rsid w:val="00645EF0"/>
    <w:rsid w:val="00795722"/>
    <w:rsid w:val="008A1CC7"/>
    <w:rsid w:val="00A97C53"/>
    <w:rsid w:val="00AB5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F5776"/>
    <w:rPr>
      <w:color w:val="808080"/>
    </w:rPr>
  </w:style>
  <w:style w:type="paragraph" w:customStyle="1" w:styleId="B885CAA12C584104BA24C9909B2C102A">
    <w:name w:val="B885CAA12C584104BA24C9909B2C102A"/>
    <w:rsid w:val="004F5776"/>
  </w:style>
  <w:style w:type="paragraph" w:customStyle="1" w:styleId="6CEE2B52C4BD40B48DDC16EAA35D2A19">
    <w:name w:val="6CEE2B52C4BD40B48DDC16EAA35D2A19"/>
    <w:rsid w:val="004F5776"/>
  </w:style>
  <w:style w:type="paragraph" w:customStyle="1" w:styleId="58B16E3161BA4E289513E5DF527D3CA8">
    <w:name w:val="58B16E3161BA4E289513E5DF527D3CA8"/>
    <w:rsid w:val="004F5776"/>
  </w:style>
  <w:style w:type="paragraph" w:customStyle="1" w:styleId="428BE0E2380046128F21AC1A77835711">
    <w:name w:val="428BE0E2380046128F21AC1A77835711"/>
    <w:rsid w:val="004F5776"/>
  </w:style>
  <w:style w:type="paragraph" w:customStyle="1" w:styleId="55C24B350631445290FEEFCDEA51734E">
    <w:name w:val="55C24B350631445290FEEFCDEA51734E"/>
    <w:rsid w:val="004F5776"/>
  </w:style>
  <w:style w:type="paragraph" w:customStyle="1" w:styleId="3121454952544627A09D3296A63135E7">
    <w:name w:val="3121454952544627A09D3296A63135E7"/>
    <w:rsid w:val="004F5776"/>
  </w:style>
  <w:style w:type="paragraph" w:customStyle="1" w:styleId="D00068E512FC4D4EBF493574D5C9697F">
    <w:name w:val="D00068E512FC4D4EBF493574D5C9697F"/>
    <w:rsid w:val="004F5776"/>
  </w:style>
  <w:style w:type="paragraph" w:customStyle="1" w:styleId="49588579625A4E68A1A75386B466B442">
    <w:name w:val="49588579625A4E68A1A75386B466B442"/>
    <w:rsid w:val="004F5776"/>
  </w:style>
  <w:style w:type="paragraph" w:customStyle="1" w:styleId="81005F6C734B44209F2434182B625EC8">
    <w:name w:val="81005F6C734B44209F2434182B625EC8"/>
    <w:rsid w:val="004F5776"/>
  </w:style>
  <w:style w:type="paragraph" w:customStyle="1" w:styleId="EA780F099BF34FCAAAB7DB190897A3FA">
    <w:name w:val="EA780F099BF34FCAAAB7DB190897A3FA"/>
    <w:rsid w:val="004F5776"/>
  </w:style>
  <w:style w:type="paragraph" w:customStyle="1" w:styleId="3071AB786A1C4E20977E3B94620ED47C">
    <w:name w:val="3071AB786A1C4E20977E3B94620ED47C"/>
    <w:rsid w:val="004F5776"/>
  </w:style>
  <w:style w:type="paragraph" w:customStyle="1" w:styleId="07C6068EB8F8427D83949B84D2EFC111">
    <w:name w:val="07C6068EB8F8427D83949B84D2EFC111"/>
    <w:rsid w:val="004F5776"/>
  </w:style>
  <w:style w:type="paragraph" w:customStyle="1" w:styleId="7D72F1E565674A8C919683CEBD47A713">
    <w:name w:val="7D72F1E565674A8C919683CEBD47A713"/>
    <w:rsid w:val="004F5776"/>
  </w:style>
  <w:style w:type="paragraph" w:customStyle="1" w:styleId="47E17369C505400287D96235F6AF3698">
    <w:name w:val="47E17369C505400287D96235F6AF3698"/>
    <w:rsid w:val="004F5776"/>
  </w:style>
  <w:style w:type="paragraph" w:customStyle="1" w:styleId="A1D8A37A41EE47EB81026F77BB31CDA2">
    <w:name w:val="A1D8A37A41EE47EB81026F77BB31CDA2"/>
    <w:rsid w:val="004F57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75E97DEBC2264783D63190C9DAC387" ma:contentTypeVersion="2" ma:contentTypeDescription="Vytvoří nový dokument" ma:contentTypeScope="" ma:versionID="c15fdd335478230afb5f6e6b0ba96265">
  <xsd:schema xmlns:xsd="http://www.w3.org/2001/XMLSchema" xmlns:xs="http://www.w3.org/2001/XMLSchema" xmlns:p="http://schemas.microsoft.com/office/2006/metadata/properties" xmlns:ns2="096d1ca5-0ec7-42c4-bbf3-497120e80977" targetNamespace="http://schemas.microsoft.com/office/2006/metadata/properties" ma:root="true" ma:fieldsID="d058d2b7ca5ef0438db84a4df2e36113" ns2:_="">
    <xsd:import namespace="096d1ca5-0ec7-42c4-bbf3-497120e809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d1ca5-0ec7-42c4-bbf3-497120e809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7E06F-A4FE-4610-902B-6040F8510D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6d1ca5-0ec7-42c4-bbf3-497120e809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16F98B-129D-49FD-B6C6-2BE9E0F51ED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96d1ca5-0ec7-42c4-bbf3-497120e80977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D31CBCF-7A22-492D-9A75-8A0B61463F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ACE55E-11D6-4A34-8C8F-BB3589CC7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10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David Zuska</cp:lastModifiedBy>
  <cp:revision>10</cp:revision>
  <dcterms:created xsi:type="dcterms:W3CDTF">2022-09-08T12:34:00Z</dcterms:created>
  <dcterms:modified xsi:type="dcterms:W3CDTF">2023-05-03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5E97DEBC2264783D63190C9DAC387</vt:lpwstr>
  </property>
</Properties>
</file>